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888F8" w14:textId="77777777" w:rsidR="00321F07" w:rsidRDefault="008938DF">
      <w:pPr>
        <w:pStyle w:val="Title"/>
      </w:pPr>
      <w:r>
        <w:t>лабораторная работа 9</w:t>
      </w:r>
    </w:p>
    <w:p w14:paraId="502B7E37" w14:textId="77777777" w:rsidR="00321F07" w:rsidRDefault="008938DF">
      <w:pPr>
        <w:pStyle w:val="Subtitle"/>
      </w:pPr>
      <w:r>
        <w:t>Текстовой редактор emacs</w:t>
      </w:r>
    </w:p>
    <w:p w14:paraId="2F95E1F1" w14:textId="77777777" w:rsidR="00321F07" w:rsidRDefault="008938DF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04250831"/>
        <w:docPartObj>
          <w:docPartGallery w:val="Table of Contents"/>
          <w:docPartUnique/>
        </w:docPartObj>
      </w:sdtPr>
      <w:sdtEndPr/>
      <w:sdtContent>
        <w:p w14:paraId="2409ABDA" w14:textId="77777777" w:rsidR="00321F07" w:rsidRDefault="008938DF">
          <w:pPr>
            <w:pStyle w:val="TOCHeading"/>
          </w:pPr>
          <w:r>
            <w:t>Содержание</w:t>
          </w:r>
        </w:p>
        <w:p w14:paraId="221280BF" w14:textId="77777777" w:rsidR="000C2B02" w:rsidRDefault="008938DF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8956" w:history="1">
            <w:r w:rsidR="000C2B02" w:rsidRPr="00DB7CDD">
              <w:rPr>
                <w:rStyle w:val="Hyperlink"/>
                <w:noProof/>
              </w:rPr>
              <w:t>Цель работы</w:t>
            </w:r>
            <w:r w:rsidR="000C2B02">
              <w:rPr>
                <w:noProof/>
                <w:webHidden/>
              </w:rPr>
              <w:tab/>
            </w:r>
            <w:r w:rsidR="000C2B02">
              <w:rPr>
                <w:noProof/>
                <w:webHidden/>
              </w:rPr>
              <w:fldChar w:fldCharType="begin"/>
            </w:r>
            <w:r w:rsidR="000C2B02">
              <w:rPr>
                <w:noProof/>
                <w:webHidden/>
              </w:rPr>
              <w:instrText xml:space="preserve"> PAGEREF _Toc107038956 \h </w:instrText>
            </w:r>
            <w:r w:rsidR="000C2B02">
              <w:rPr>
                <w:noProof/>
                <w:webHidden/>
              </w:rPr>
            </w:r>
            <w:r w:rsidR="000C2B02">
              <w:rPr>
                <w:noProof/>
                <w:webHidden/>
              </w:rPr>
              <w:fldChar w:fldCharType="separate"/>
            </w:r>
            <w:r w:rsidR="000C2B02">
              <w:rPr>
                <w:noProof/>
                <w:webHidden/>
              </w:rPr>
              <w:t>1</w:t>
            </w:r>
            <w:r w:rsidR="000C2B02">
              <w:rPr>
                <w:noProof/>
                <w:webHidden/>
              </w:rPr>
              <w:fldChar w:fldCharType="end"/>
            </w:r>
          </w:hyperlink>
        </w:p>
        <w:p w14:paraId="3AE1DBDB" w14:textId="77777777" w:rsidR="000C2B02" w:rsidRDefault="000C2B0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8957" w:history="1">
            <w:r w:rsidRPr="00DB7CDD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C2A71" w14:textId="77777777" w:rsidR="000C2B02" w:rsidRDefault="000C2B0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8958" w:history="1">
            <w:r w:rsidRPr="00DB7CDD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4E846" w14:textId="77777777" w:rsidR="00321F07" w:rsidRDefault="008938DF">
          <w:r>
            <w:fldChar w:fldCharType="end"/>
          </w:r>
        </w:p>
      </w:sdtContent>
    </w:sdt>
    <w:p w14:paraId="1D3F9A40" w14:textId="77777777" w:rsidR="00321F07" w:rsidRDefault="008938DF">
      <w:pPr>
        <w:pStyle w:val="Heading1"/>
      </w:pPr>
      <w:bookmarkStart w:id="0" w:name="цель-работы"/>
      <w:bookmarkStart w:id="1" w:name="_Toc107038956"/>
      <w:r>
        <w:t>Цель работы</w:t>
      </w:r>
      <w:bookmarkEnd w:id="1"/>
    </w:p>
    <w:p w14:paraId="2C0D5468" w14:textId="77777777" w:rsidR="00321F07" w:rsidRDefault="008938DF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166BD461" w14:textId="77777777" w:rsidR="00321F07" w:rsidRDefault="008938DF">
      <w:pPr>
        <w:pStyle w:val="Heading1"/>
      </w:pPr>
      <w:bookmarkStart w:id="2" w:name="ход-работы"/>
      <w:bookmarkStart w:id="3" w:name="_Toc107038957"/>
      <w:bookmarkEnd w:id="0"/>
      <w:r>
        <w:t>Ход работы</w:t>
      </w:r>
      <w:bookmarkEnd w:id="3"/>
    </w:p>
    <w:p w14:paraId="41BF425D" w14:textId="77777777" w:rsidR="00321F07" w:rsidRDefault="008938DF">
      <w:pPr>
        <w:pStyle w:val="Compact"/>
        <w:numPr>
          <w:ilvl w:val="0"/>
          <w:numId w:val="2"/>
        </w:numPr>
      </w:pPr>
      <w:r>
        <w:t>Открыть emacs</w:t>
      </w:r>
    </w:p>
    <w:p w14:paraId="6161BB4E" w14:textId="77777777" w:rsidR="00321F07" w:rsidRDefault="008938DF">
      <w:pPr>
        <w:pStyle w:val="CaptionedFigure"/>
      </w:pPr>
      <w:r>
        <w:rPr>
          <w:noProof/>
        </w:rPr>
        <w:drawing>
          <wp:inline distT="0" distB="0" distL="0" distR="0" wp14:anchorId="12B6A03F" wp14:editId="032E5766">
            <wp:extent cx="5334000" cy="2700291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B9126" w14:textId="77777777" w:rsidR="00321F07" w:rsidRDefault="008938DF">
      <w:pPr>
        <w:pStyle w:val="ImageCaption"/>
      </w:pPr>
      <w:r>
        <w:t>изображение 1</w:t>
      </w:r>
    </w:p>
    <w:p w14:paraId="3CDC5BA3" w14:textId="77777777" w:rsidR="00321F07" w:rsidRDefault="008938DF">
      <w:pPr>
        <w:pStyle w:val="Compact"/>
        <w:numPr>
          <w:ilvl w:val="0"/>
          <w:numId w:val="3"/>
        </w:numPr>
      </w:pPr>
      <w:r>
        <w:t>Создать файл lab07.sh с помощью комбинации</w:t>
      </w:r>
    </w:p>
    <w:p w14:paraId="6CB4475E" w14:textId="77777777" w:rsidR="00321F07" w:rsidRDefault="008938DF">
      <w:pPr>
        <w:pStyle w:val="CaptionedFigure"/>
      </w:pPr>
      <w:r>
        <w:rPr>
          <w:noProof/>
        </w:rPr>
        <w:drawing>
          <wp:inline distT="0" distB="0" distL="0" distR="0" wp14:anchorId="23DB949C" wp14:editId="39E0F320">
            <wp:extent cx="2733574" cy="288757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2C21B" w14:textId="77777777" w:rsidR="00321F07" w:rsidRDefault="008938DF">
      <w:pPr>
        <w:pStyle w:val="ImageCaption"/>
      </w:pPr>
      <w:r>
        <w:t>изображение 2</w:t>
      </w:r>
    </w:p>
    <w:p w14:paraId="5F7D6172" w14:textId="77777777" w:rsidR="00321F07" w:rsidRDefault="008938DF">
      <w:pPr>
        <w:pStyle w:val="Compact"/>
        <w:numPr>
          <w:ilvl w:val="0"/>
          <w:numId w:val="4"/>
        </w:numPr>
      </w:pPr>
      <w:r>
        <w:t>Наберите текст</w:t>
      </w:r>
    </w:p>
    <w:p w14:paraId="681031DF" w14:textId="77777777" w:rsidR="00321F07" w:rsidRDefault="008938DF">
      <w:pPr>
        <w:pStyle w:val="CaptionedFigure"/>
      </w:pPr>
      <w:r>
        <w:rPr>
          <w:noProof/>
        </w:rPr>
        <w:lastRenderedPageBreak/>
        <w:drawing>
          <wp:inline distT="0" distB="0" distL="0" distR="0" wp14:anchorId="05DBE3ED" wp14:editId="5FC3B1A5">
            <wp:extent cx="5334000" cy="1300798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62196" w14:textId="77777777" w:rsidR="00321F07" w:rsidRDefault="008938DF">
      <w:pPr>
        <w:pStyle w:val="ImageCaption"/>
      </w:pPr>
      <w:r>
        <w:t>изображение 3</w:t>
      </w:r>
    </w:p>
    <w:p w14:paraId="13534EB6" w14:textId="77777777" w:rsidR="00321F07" w:rsidRDefault="008938DF">
      <w:pPr>
        <w:pStyle w:val="Compact"/>
        <w:numPr>
          <w:ilvl w:val="0"/>
          <w:numId w:val="5"/>
        </w:numPr>
      </w:pPr>
      <w:r>
        <w:t>Сохранить файл с помощью</w:t>
      </w:r>
      <w:r>
        <w:t xml:space="preserve"> комбинации (C-x C-s)</w:t>
      </w:r>
    </w:p>
    <w:p w14:paraId="7DFF6013" w14:textId="77777777" w:rsidR="00321F07" w:rsidRDefault="008938DF">
      <w:pPr>
        <w:pStyle w:val="CaptionedFigure"/>
      </w:pPr>
      <w:r>
        <w:rPr>
          <w:noProof/>
        </w:rPr>
        <w:drawing>
          <wp:inline distT="0" distB="0" distL="0" distR="0" wp14:anchorId="7182E9C5" wp14:editId="464F1ACF">
            <wp:extent cx="3234088" cy="3137835"/>
            <wp:effectExtent l="0" t="0" r="0" b="0"/>
            <wp:docPr id="31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5AF70" w14:textId="77777777" w:rsidR="00321F07" w:rsidRDefault="008938DF">
      <w:pPr>
        <w:pStyle w:val="ImageCaption"/>
      </w:pPr>
      <w:r>
        <w:t>изображение 4</w:t>
      </w:r>
    </w:p>
    <w:p w14:paraId="5FF84350" w14:textId="77777777" w:rsidR="00321F07" w:rsidRDefault="008938DF">
      <w:pPr>
        <w:numPr>
          <w:ilvl w:val="0"/>
          <w:numId w:val="6"/>
        </w:numPr>
      </w:pPr>
      <w:r>
        <w:t>Проделать с текстом стандартные процедуры редактирования, каждое действие должно осуществляться комбинацией клавиш.</w:t>
      </w:r>
    </w:p>
    <w:p w14:paraId="523B35EB" w14:textId="77777777" w:rsidR="00321F07" w:rsidRDefault="008938DF">
      <w:pPr>
        <w:numPr>
          <w:ilvl w:val="0"/>
          <w:numId w:val="6"/>
        </w:numPr>
      </w:pPr>
      <w:r>
        <w:t>Научитесь использовать команды по перемещению курсора.</w:t>
      </w:r>
    </w:p>
    <w:p w14:paraId="44905AC1" w14:textId="77777777" w:rsidR="00321F07" w:rsidRDefault="008938DF">
      <w:pPr>
        <w:numPr>
          <w:ilvl w:val="0"/>
          <w:numId w:val="6"/>
        </w:numPr>
      </w:pPr>
      <w:r>
        <w:t>Управление буферами.</w:t>
      </w:r>
    </w:p>
    <w:p w14:paraId="70F6648B" w14:textId="77777777" w:rsidR="00321F07" w:rsidRDefault="008938DF">
      <w:pPr>
        <w:pStyle w:val="CaptionedFigure"/>
      </w:pPr>
      <w:r>
        <w:rPr>
          <w:noProof/>
        </w:rPr>
        <w:lastRenderedPageBreak/>
        <w:drawing>
          <wp:inline distT="0" distB="0" distL="0" distR="0" wp14:anchorId="63C454EF" wp14:editId="7DFB3794">
            <wp:extent cx="4389120" cy="1934677"/>
            <wp:effectExtent l="0" t="0" r="0" b="0"/>
            <wp:docPr id="34" name="Picture" descr="изображе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C1ECF" w14:textId="77777777" w:rsidR="00321F07" w:rsidRDefault="008938DF">
      <w:pPr>
        <w:pStyle w:val="ImageCaption"/>
      </w:pPr>
      <w:r>
        <w:t>изображение 7</w:t>
      </w:r>
    </w:p>
    <w:p w14:paraId="2FB6BDD9" w14:textId="77777777" w:rsidR="00321F07" w:rsidRDefault="008938DF">
      <w:pPr>
        <w:pStyle w:val="Compact"/>
        <w:numPr>
          <w:ilvl w:val="0"/>
          <w:numId w:val="7"/>
        </w:numPr>
      </w:pPr>
      <w:r>
        <w:t>Управление окнами</w:t>
      </w:r>
    </w:p>
    <w:p w14:paraId="109DEEB9" w14:textId="77777777" w:rsidR="00321F07" w:rsidRDefault="008938DF">
      <w:pPr>
        <w:pStyle w:val="CaptionedFigure"/>
      </w:pPr>
      <w:r>
        <w:rPr>
          <w:noProof/>
        </w:rPr>
        <w:drawing>
          <wp:inline distT="0" distB="0" distL="0" distR="0" wp14:anchorId="2990120B" wp14:editId="1710EB6B">
            <wp:extent cx="3619098" cy="3744227"/>
            <wp:effectExtent l="0" t="0" r="0" b="0"/>
            <wp:docPr id="37" name="Picture" descr="изображе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BEE3A" w14:textId="77777777" w:rsidR="00321F07" w:rsidRDefault="008938DF">
      <w:pPr>
        <w:pStyle w:val="ImageCaption"/>
      </w:pPr>
      <w:r>
        <w:t>изображение 8</w:t>
      </w:r>
    </w:p>
    <w:p w14:paraId="314ED155" w14:textId="77777777" w:rsidR="00321F07" w:rsidRDefault="008938DF">
      <w:pPr>
        <w:pStyle w:val="Heading1"/>
      </w:pPr>
      <w:bookmarkStart w:id="4" w:name="вывод"/>
      <w:bookmarkStart w:id="5" w:name="_Toc107038958"/>
      <w:bookmarkEnd w:id="2"/>
      <w:r>
        <w:t>Вывод</w:t>
      </w:r>
      <w:bookmarkEnd w:id="5"/>
    </w:p>
    <w:p w14:paraId="37C16E70" w14:textId="77777777" w:rsidR="00321F07" w:rsidRDefault="008938DF">
      <w:pPr>
        <w:pStyle w:val="FirstParagraph"/>
      </w:pPr>
      <w:r>
        <w:t>Было изучина и Познакомлино с операционной системой Linux. Получить практические навыки работы с редактором Emacs.</w:t>
      </w:r>
      <w:bookmarkEnd w:id="4"/>
    </w:p>
    <w:sectPr w:rsidR="00321F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5E31E" w14:textId="77777777" w:rsidR="008938DF" w:rsidRDefault="008938DF">
      <w:pPr>
        <w:spacing w:after="0"/>
      </w:pPr>
      <w:r>
        <w:separator/>
      </w:r>
    </w:p>
  </w:endnote>
  <w:endnote w:type="continuationSeparator" w:id="0">
    <w:p w14:paraId="141B7362" w14:textId="77777777" w:rsidR="008938DF" w:rsidRDefault="008938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14500" w14:textId="77777777" w:rsidR="008938DF" w:rsidRDefault="008938DF">
      <w:r>
        <w:separator/>
      </w:r>
    </w:p>
  </w:footnote>
  <w:footnote w:type="continuationSeparator" w:id="0">
    <w:p w14:paraId="50C1304A" w14:textId="77777777" w:rsidR="008938DF" w:rsidRDefault="00893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D0E7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BF83C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264C72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B7A38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60601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9A6A6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3600E4E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1F07"/>
    <w:rsid w:val="000C2B02"/>
    <w:rsid w:val="00321F07"/>
    <w:rsid w:val="008938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9273CE"/>
  <w15:docId w15:val="{1D0AF7C9-D428-432F-9BB7-81CED9733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C2B0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8</Words>
  <Characters>844</Characters>
  <Application>Microsoft Office Word</Application>
  <DocSecurity>0</DocSecurity>
  <Lines>7</Lines>
  <Paragraphs>1</Paragraphs>
  <ScaleCrop>false</ScaleCrop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Фаик Карим</dc:creator>
  <cp:keywords/>
  <cp:lastModifiedBy>Фаик Карим Яссерович</cp:lastModifiedBy>
  <cp:revision>3</cp:revision>
  <dcterms:created xsi:type="dcterms:W3CDTF">2022-06-25T05:42:00Z</dcterms:created>
  <dcterms:modified xsi:type="dcterms:W3CDTF">2022-06-25T05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